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A003DB" w14:textId="77777777" w:rsidR="00840A2B" w:rsidRDefault="00AA36CF">
      <w:pPr>
        <w:pStyle w:val="Heading1"/>
      </w:pPr>
      <w:bookmarkStart w:id="0" w:name="lab-2.06---tic-tac-toe-revisited"/>
      <w:r>
        <w:t>Lab 2.06 - Tic-Tac-Toe Revisited</w:t>
      </w:r>
    </w:p>
    <w:p w14:paraId="03C0D522" w14:textId="77777777" w:rsidR="00840A2B" w:rsidRDefault="00AA36CF">
      <w:pPr>
        <w:pStyle w:val="Heading2"/>
      </w:pPr>
      <w:bookmarkStart w:id="1" w:name="Xef47e4f0912d6f79d2b72093e96172c52f60912"/>
      <w:r>
        <w:t>Implement the Tic Tac Toe game using a single list</w:t>
      </w:r>
    </w:p>
    <w:p w14:paraId="17BD3466" w14:textId="77777777" w:rsidR="00840A2B" w:rsidRDefault="00AA36CF">
      <w:pPr>
        <w:pStyle w:val="FirstParagraph"/>
      </w:pPr>
      <w:r>
        <w:t>Create this game again using lists and indexes. Updated rules are below.</w:t>
      </w:r>
    </w:p>
    <w:p w14:paraId="508FE5A0" w14:textId="77777777" w:rsidR="00840A2B" w:rsidRDefault="00AA36CF">
      <w:pPr>
        <w:numPr>
          <w:ilvl w:val="0"/>
          <w:numId w:val="2"/>
        </w:numPr>
      </w:pPr>
      <w:r>
        <w:t>Allow users to keep playing (max 9 times).</w:t>
      </w:r>
    </w:p>
    <w:p w14:paraId="3B690A49" w14:textId="77777777" w:rsidR="00840A2B" w:rsidRDefault="00AA36CF">
      <w:pPr>
        <w:numPr>
          <w:ilvl w:val="0"/>
          <w:numId w:val="2"/>
        </w:numPr>
      </w:pPr>
      <w:r>
        <w:t>Print the diagram before play begins:</w:t>
      </w:r>
    </w:p>
    <w:p w14:paraId="47BC6038" w14:textId="77777777" w:rsidR="00840A2B" w:rsidRDefault="00AA36CF">
      <w:pPr>
        <w:pStyle w:val="SourceCode"/>
      </w:pPr>
      <w:r>
        <w:rPr>
          <w:rStyle w:val="VerbatimChar"/>
        </w:rPr>
        <w:t xml:space="preserve">     1 | 2 | 3  </w:t>
      </w:r>
      <w:r>
        <w:br/>
      </w:r>
      <w:r>
        <w:rPr>
          <w:rStyle w:val="VerbatimChar"/>
        </w:rPr>
        <w:t xml:space="preserve">    -----------</w:t>
      </w:r>
      <w:r>
        <w:br/>
      </w:r>
      <w:r>
        <w:rPr>
          <w:rStyle w:val="VerbatimChar"/>
        </w:rPr>
        <w:t xml:space="preserve">     4 | 5 | 6  </w:t>
      </w:r>
      <w:r>
        <w:br/>
      </w:r>
      <w:r>
        <w:rPr>
          <w:rStyle w:val="VerbatimChar"/>
        </w:rPr>
        <w:t xml:space="preserve">    -----------</w:t>
      </w:r>
      <w:r>
        <w:br/>
      </w:r>
      <w:r>
        <w:rPr>
          <w:rStyle w:val="VerbatimChar"/>
        </w:rPr>
        <w:t xml:space="preserve">     7 | 8 | 9</w:t>
      </w:r>
    </w:p>
    <w:p w14:paraId="20C42C0C" w14:textId="77777777" w:rsidR="00840A2B" w:rsidRDefault="00AA36CF">
      <w:pPr>
        <w:pStyle w:val="Compact"/>
        <w:numPr>
          <w:ilvl w:val="0"/>
          <w:numId w:val="3"/>
        </w:numPr>
      </w:pPr>
      <w:r>
        <w:t>Use variables to decide whose turn it is. Greet the players as “X’s” or “O’s”.</w:t>
      </w:r>
    </w:p>
    <w:p w14:paraId="20DA8AD3" w14:textId="77777777" w:rsidR="00840A2B" w:rsidRDefault="00AA36CF">
      <w:pPr>
        <w:pStyle w:val="Compact"/>
        <w:numPr>
          <w:ilvl w:val="0"/>
          <w:numId w:val="3"/>
        </w:numPr>
      </w:pPr>
      <w:r>
        <w:t>User picks a location on the board by entering a number.</w:t>
      </w:r>
    </w:p>
    <w:p w14:paraId="7B0C788C" w14:textId="77777777" w:rsidR="00840A2B" w:rsidRDefault="00AA36CF">
      <w:pPr>
        <w:pStyle w:val="Compact"/>
        <w:numPr>
          <w:ilvl w:val="0"/>
          <w:numId w:val="3"/>
        </w:numPr>
      </w:pPr>
      <w:r>
        <w:t>D</w:t>
      </w:r>
      <w:r>
        <w:t>epending on the location that the user chose, update the corresponding board position.</w:t>
      </w:r>
    </w:p>
    <w:p w14:paraId="28798008" w14:textId="77777777" w:rsidR="00840A2B" w:rsidRDefault="00AA36CF">
      <w:pPr>
        <w:pStyle w:val="Compact"/>
        <w:numPr>
          <w:ilvl w:val="0"/>
          <w:numId w:val="3"/>
        </w:numPr>
      </w:pPr>
      <w:r>
        <w:t>Print the updated board out.</w:t>
      </w:r>
    </w:p>
    <w:p w14:paraId="58317F68" w14:textId="77777777" w:rsidR="00840A2B" w:rsidRDefault="00AA36CF">
      <w:pPr>
        <w:pStyle w:val="Compact"/>
        <w:numPr>
          <w:ilvl w:val="0"/>
          <w:numId w:val="3"/>
        </w:numPr>
      </w:pPr>
      <w:r>
        <w:t>You will not need to determine the winner at this point.</w:t>
      </w:r>
    </w:p>
    <w:p w14:paraId="7DF1A413" w14:textId="77777777" w:rsidR="00840A2B" w:rsidRDefault="00AA36CF">
      <w:pPr>
        <w:pStyle w:val="Heading3"/>
      </w:pPr>
      <w:bookmarkStart w:id="2" w:name="bonus"/>
      <w:r>
        <w:t>Bonus</w:t>
      </w:r>
    </w:p>
    <w:p w14:paraId="3A30714D" w14:textId="77777777" w:rsidR="00840A2B" w:rsidRDefault="00AA36CF">
      <w:pPr>
        <w:pStyle w:val="FirstParagraph"/>
      </w:pPr>
      <w:r>
        <w:t>There are eight possible ways to win a Tic-Tac-Toe game.</w:t>
      </w:r>
    </w:p>
    <w:p w14:paraId="6F776F4F" w14:textId="77777777" w:rsidR="00840A2B" w:rsidRDefault="00AA36CF">
      <w:pPr>
        <w:pStyle w:val="Compact"/>
        <w:numPr>
          <w:ilvl w:val="0"/>
          <w:numId w:val="4"/>
        </w:numPr>
      </w:pPr>
      <w:r>
        <w:t>After each turn in t</w:t>
      </w:r>
      <w:r>
        <w:t>he game, check to see if the most recent player has won the game.</w:t>
      </w:r>
    </w:p>
    <w:p w14:paraId="53F62FD2" w14:textId="77777777" w:rsidR="00840A2B" w:rsidRDefault="00AA36CF">
      <w:pPr>
        <w:pStyle w:val="Compact"/>
        <w:numPr>
          <w:ilvl w:val="0"/>
          <w:numId w:val="4"/>
        </w:numPr>
      </w:pPr>
      <w:r>
        <w:t>Print appropriate messages if the X’s player wins, or if the O’s player wins.</w:t>
      </w:r>
    </w:p>
    <w:p w14:paraId="26956A86" w14:textId="77777777" w:rsidR="00840A2B" w:rsidRDefault="00AA36CF">
      <w:pPr>
        <w:pStyle w:val="Compact"/>
        <w:numPr>
          <w:ilvl w:val="0"/>
          <w:numId w:val="4"/>
        </w:numPr>
      </w:pPr>
      <w:r>
        <w:t>If no one has won the game after 9 moves, declare the game to be a draw.</w:t>
      </w:r>
      <w:bookmarkEnd w:id="0"/>
      <w:bookmarkEnd w:id="1"/>
      <w:bookmarkEnd w:id="2"/>
    </w:p>
    <w:sectPr w:rsidR="00840A2B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90D8A8" w14:textId="77777777" w:rsidR="00AA36CF" w:rsidRDefault="00AA36CF">
      <w:pPr>
        <w:spacing w:after="0"/>
      </w:pPr>
      <w:r>
        <w:separator/>
      </w:r>
    </w:p>
  </w:endnote>
  <w:endnote w:type="continuationSeparator" w:id="0">
    <w:p w14:paraId="540EF0FB" w14:textId="77777777" w:rsidR="00AA36CF" w:rsidRDefault="00AA36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8A5ACE" w14:textId="41399631" w:rsidR="006D7457" w:rsidRDefault="006D7457">
    <w:pPr>
      <w:pStyle w:val="Footer"/>
    </w:pPr>
    <w:r>
      <w:rPr>
        <w:noProof/>
      </w:rPr>
      <w:drawing>
        <wp:inline distT="0" distB="0" distL="0" distR="0" wp14:anchorId="027868D4" wp14:editId="605A3493">
          <wp:extent cx="3101340" cy="38798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134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444DF5" w14:textId="77777777" w:rsidR="00AA36CF" w:rsidRDefault="00AA36CF">
      <w:r>
        <w:separator/>
      </w:r>
    </w:p>
  </w:footnote>
  <w:footnote w:type="continuationSeparator" w:id="0">
    <w:p w14:paraId="2E3B04C6" w14:textId="77777777" w:rsidR="00AA36CF" w:rsidRDefault="00AA36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5EABE5" w14:textId="399B00FD" w:rsidR="006D7457" w:rsidRDefault="006D7457">
    <w:pPr>
      <w:pStyle w:val="Header"/>
    </w:pPr>
  </w:p>
  <w:p w14:paraId="0A81C4F4" w14:textId="269B6008" w:rsidR="006D7457" w:rsidRDefault="006D7457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25482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798B8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D7457"/>
    <w:rsid w:val="00784D58"/>
    <w:rsid w:val="00840A2B"/>
    <w:rsid w:val="008D6863"/>
    <w:rsid w:val="00AA36C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4B2F6"/>
  <w15:docId w15:val="{95E1C355-EA1B-4A5D-9266-341644672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5E5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6D745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D7457"/>
  </w:style>
  <w:style w:type="paragraph" w:styleId="Footer">
    <w:name w:val="footer"/>
    <w:basedOn w:val="Normal"/>
    <w:link w:val="FooterChar"/>
    <w:unhideWhenUsed/>
    <w:rsid w:val="006D745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D74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2</cp:revision>
  <dcterms:created xsi:type="dcterms:W3CDTF">2021-03-09T20:49:00Z</dcterms:created>
  <dcterms:modified xsi:type="dcterms:W3CDTF">2021-03-09T20:50:00Z</dcterms:modified>
</cp:coreProperties>
</file>